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6a806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f57d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8T09:05:44Z</dcterms:created>
  <dcterms:modified xsi:type="dcterms:W3CDTF">2017-02-08T09:05:44Z</dcterms:modified>
</cp:coreProperties>
</file>